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145E" w:rsidRDefault="0030526A">
      <w:pPr>
        <w:pStyle w:val="Title"/>
      </w:pPr>
      <w:r>
        <w:t>Glutathione ratios as the mechanism of action of lipoic acid in progressive multiple sclerosis (PI: Rebecca Spain)</w:t>
      </w:r>
    </w:p>
    <w:p w:rsidR="00B8145E" w:rsidRDefault="0030526A">
      <w:pPr>
        <w:pStyle w:val="Author"/>
      </w:pPr>
      <w:r>
        <w:t>Benjamin Chan (chanb@ohsu.edu)</w:t>
      </w:r>
    </w:p>
    <w:p w:rsidR="00B8145E" w:rsidRDefault="0030526A">
      <w:pPr>
        <w:pStyle w:val="Date"/>
      </w:pPr>
      <w:r>
        <w:t>2018-04-12</w:t>
      </w:r>
    </w:p>
    <w:p w:rsidR="00B8145E" w:rsidRDefault="0030526A">
      <w:pPr>
        <w:pStyle w:val="Heading1"/>
      </w:pPr>
      <w:bookmarkStart w:id="0" w:name="import-raw-data"/>
      <w:bookmarkEnd w:id="0"/>
      <w:r>
        <w:t>Import raw data</w:t>
      </w:r>
    </w:p>
    <w:p w:rsidR="00B8145E" w:rsidRDefault="0030526A">
      <w:pPr>
        <w:pStyle w:val="FirstParagraph"/>
      </w:pPr>
      <w:r>
        <w:t>Joined data set. Include only the</w:t>
      </w:r>
    </w:p>
    <w:p w:rsidR="00B8145E" w:rsidRDefault="0030526A">
      <w:pPr>
        <w:pStyle w:val="Compact"/>
        <w:numPr>
          <w:ilvl w:val="0"/>
          <w:numId w:val="3"/>
        </w:numPr>
      </w:pPr>
      <w:r>
        <w:t>Study design variables,</w:t>
      </w:r>
    </w:p>
    <w:p w:rsidR="00B8145E" w:rsidRDefault="0030526A">
      <w:pPr>
        <w:pStyle w:val="Compact"/>
        <w:numPr>
          <w:ilvl w:val="0"/>
          <w:numId w:val="3"/>
        </w:numPr>
      </w:pPr>
      <w:r>
        <w:t>Normalized concentrations, and</w:t>
      </w:r>
    </w:p>
    <w:p w:rsidR="00B8145E" w:rsidRDefault="0030526A">
      <w:pPr>
        <w:pStyle w:val="Compact"/>
        <w:numPr>
          <w:ilvl w:val="0"/>
          <w:numId w:val="3"/>
        </w:numPr>
      </w:pPr>
      <w:r>
        <w:t>GSH/GSSG ratios</w:t>
      </w:r>
    </w:p>
    <w:p w:rsidR="00B8145E" w:rsidRDefault="0030526A">
      <w:pPr>
        <w:pStyle w:val="Heading2"/>
      </w:pPr>
      <w:bookmarkStart w:id="1" w:name="clean-data"/>
      <w:bookmarkEnd w:id="1"/>
      <w:r>
        <w:t>Clean data</w:t>
      </w:r>
    </w:p>
    <w:p w:rsidR="00B8145E" w:rsidRDefault="0030526A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hasM12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</w:tr>
    </w:tbl>
    <w:p w:rsidR="00B8145E" w:rsidRDefault="0030526A">
      <w:pPr>
        <w:pStyle w:val="BodyText"/>
      </w:pPr>
      <w:r>
        <w:t>Recode data per Cassidy's email</w:t>
      </w:r>
    </w:p>
    <w:p w:rsidR="00B8145E" w:rsidRDefault="0030526A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B8145E" w:rsidRDefault="0030526A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B8145E" w:rsidRDefault="0030526A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B8145E" w:rsidRDefault="0030526A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hasM12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</w:t>
            </w:r>
          </w:p>
        </w:tc>
      </w:tr>
    </w:tbl>
    <w:p w:rsidR="00B8145E" w:rsidRDefault="0030526A">
      <w:pPr>
        <w:pStyle w:val="Heading2"/>
      </w:pPr>
      <w:bookmarkStart w:id="2" w:name="create-analytic-data-frames-for-each-aim"/>
      <w:bookmarkEnd w:id="2"/>
      <w:r>
        <w:t>Create analytic data frames for each aim</w:t>
      </w:r>
    </w:p>
    <w:p w:rsidR="00B8145E" w:rsidRDefault="0030526A">
      <w:pPr>
        <w:pStyle w:val="FirstParagraph"/>
      </w:pPr>
      <w:r>
        <w:t>Aim 1</w:t>
      </w:r>
    </w:p>
    <w:p w:rsidR="00B8145E" w:rsidRDefault="0030526A">
      <w:pPr>
        <w:pStyle w:val="SourceCode"/>
      </w:pPr>
      <w:r>
        <w:rPr>
          <w:rStyle w:val="VerbatimChar"/>
        </w:rPr>
        <w:lastRenderedPageBreak/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</w:t>
      </w:r>
      <w:r>
        <w:rPr>
          <w:rStyle w:val="VerbatimChar"/>
        </w:rPr>
        <w:t>..: 1 1 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</w:t>
      </w:r>
      <w:r>
        <w:rPr>
          <w:rStyle w:val="VerbatimChar"/>
        </w:rPr>
        <w:t xml:space="preserve">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normalizedConcRatio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.39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7.79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5.8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8.90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9.44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1.58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1.36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0.36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5.2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8.02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1.86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6.26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9.21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8.8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5.67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0.53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3.03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6.2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6.1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2.21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7.36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7.75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.1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0.4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0.28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0.4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6.27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.56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2.47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1.09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.69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.82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7.89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4.53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2.4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1.92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8.9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6.19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.24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8.79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4.8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6.79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.19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5.2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0.9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8.21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0.6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7.41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1.5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5.8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7.29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76.13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2.08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3.9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32.14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46.8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1.86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center"/>
            </w:pPr>
            <w:r>
              <w:t>120.52</w:t>
            </w:r>
          </w:p>
        </w:tc>
      </w:tr>
    </w:tbl>
    <w:p w:rsidR="00B8145E" w:rsidRDefault="0030526A">
      <w:pPr>
        <w:pStyle w:val="BodyText"/>
      </w:pPr>
      <w:r>
        <w:t>Aim 2</w:t>
      </w:r>
    </w:p>
    <w:p w:rsidR="00B8145E" w:rsidRDefault="0030526A">
      <w:pPr>
        <w:pStyle w:val="SourceCode"/>
      </w:pPr>
      <w:r>
        <w:rPr>
          <w:rStyle w:val="VerbatimChar"/>
        </w:rPr>
        <w:t>## Classes 'tbl_df', 'tbl' and 'data.frame':    20 obs. of  8 variables:</w:t>
      </w:r>
      <w:r>
        <w:br/>
      </w:r>
      <w:r>
        <w:rPr>
          <w:rStyle w:val="VerbatimChar"/>
        </w:rPr>
        <w:t>##  $ patientID          : Factor w/ 20 levels "118","119","120",..: 1 2 3 4 5 6 7 8 9 10 ...</w:t>
      </w:r>
      <w:r>
        <w:br/>
      </w:r>
      <w:r>
        <w:rPr>
          <w:rStyle w:val="VerbatimChar"/>
        </w:rPr>
        <w:t>##  $ studyArm           : Factor w/ 2 levels "LA","Placebo": 1 2 2 2 2 1 2 1 1 2 ...</w:t>
      </w:r>
      <w:r>
        <w:br/>
      </w:r>
      <w:r>
        <w:rPr>
          <w:rStyle w:val="VerbatimChar"/>
        </w:rPr>
        <w:t>##  $ concRatioM0        : num  134 126 135 128 152 ...</w:t>
      </w:r>
      <w:r>
        <w:br/>
      </w:r>
      <w:r>
        <w:rPr>
          <w:rStyle w:val="VerbatimChar"/>
        </w:rPr>
        <w:t xml:space="preserve">##  $ concRatioM12  </w:t>
      </w:r>
      <w:r>
        <w:rPr>
          <w:rStyle w:val="VerbatimChar"/>
        </w:rPr>
        <w:t xml:space="preserve">     : num  166 131 144 135 129 ...</w:t>
      </w:r>
      <w:r>
        <w:br/>
      </w:r>
      <w:r>
        <w:rPr>
          <w:rStyle w:val="VerbatimChar"/>
        </w:rPr>
        <w:t>##  $ pctChangeConcRatio : num  23.39 4.4 6.78 5.2 -15.41 ...</w:t>
      </w:r>
      <w:r>
        <w:br/>
      </w:r>
      <w:r>
        <w:rPr>
          <w:rStyle w:val="VerbatimChar"/>
        </w:rPr>
        <w:t>##  $ brainAtrophy       : num  0.358 -2.026 -1.544 0.534 -0.679 ...</w:t>
      </w:r>
      <w:r>
        <w:br/>
      </w:r>
      <w:r>
        <w:rPr>
          <w:rStyle w:val="VerbatimChar"/>
        </w:rPr>
        <w:t>##  $ wholeBrainVol      : num  1389025 1437526 1385963 1393046 1413702 ...</w:t>
      </w:r>
      <w:r>
        <w:br/>
      </w:r>
      <w:r>
        <w:rPr>
          <w:rStyle w:val="VerbatimChar"/>
        </w:rPr>
        <w:t>##  $ wholeBr</w:t>
      </w:r>
      <w:r>
        <w:rPr>
          <w:rStyle w:val="VerbatimChar"/>
        </w:rPr>
        <w:t>ainVolScaled: num [1:20, 1] -0.652 0.142 -0.702 -0.586 -0.248 ...</w:t>
      </w:r>
      <w:r>
        <w:br/>
      </w:r>
      <w:r>
        <w:rPr>
          <w:rStyle w:val="VerbatimChar"/>
        </w:rPr>
        <w:t>##   ..- attr(*, "scaled:center")= num 1428831</w:t>
      </w:r>
      <w:r>
        <w:br/>
      </w:r>
      <w:r>
        <w:rPr>
          <w:rStyle w:val="VerbatimChar"/>
        </w:rPr>
        <w:t>##   ..- attr(*, "scaled:scale")= num 61028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851"/>
        <w:gridCol w:w="878"/>
        <w:gridCol w:w="1088"/>
        <w:gridCol w:w="1174"/>
        <w:gridCol w:w="1591"/>
        <w:gridCol w:w="1130"/>
        <w:gridCol w:w="1217"/>
        <w:gridCol w:w="1647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brainAtrophy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wholeBrainVol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wholeBrai</w:t>
            </w:r>
            <w:r>
              <w:t>nVolScaled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890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6522543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0381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40987661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947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55890808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655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60244636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5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423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2157254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948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.0815714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3241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5869458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4824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.95665694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6338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5662385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2.0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3752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1424784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8596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70243336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9304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58637150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1370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24790021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9897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48919566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7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8315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.52871095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6033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51628125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2.1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936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57634163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3949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4638660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2.0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5521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2063329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811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78117069</w:t>
            </w:r>
          </w:p>
        </w:tc>
      </w:tr>
    </w:tbl>
    <w:p w:rsidR="00B8145E" w:rsidRDefault="0030526A">
      <w:pPr>
        <w:pStyle w:val="Heading1"/>
      </w:pPr>
      <w:bookmarkStart w:id="3" w:name="aim-1"/>
      <w:bookmarkEnd w:id="3"/>
      <w:r>
        <w:t>Aim 1</w:t>
      </w:r>
    </w:p>
    <w:p w:rsidR="00B8145E" w:rsidRDefault="0030526A">
      <w:pPr>
        <w:pStyle w:val="FirstParagraph"/>
      </w:pPr>
      <w:r>
        <w:t xml:space="preserve">The model for Aim 1 will be a random intercept linear model. Estimation will use the </w:t>
      </w:r>
      <w:r>
        <w:rPr>
          <w:i/>
        </w:rPr>
        <w:t>lme4</w:t>
      </w:r>
      <w:r>
        <w:t xml:space="preserve"> package.</w:t>
      </w:r>
    </w:p>
    <w:p w:rsidR="00B8145E" w:rsidRDefault="003052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lme4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ouglas Bates, Martin Maechler, Ben Bolker, Steve Walker (2015).</w:t>
      </w:r>
      <w:r>
        <w:br/>
      </w:r>
      <w:r>
        <w:rPr>
          <w:rStyle w:val="VerbatimChar"/>
        </w:rPr>
        <w:t>##   Fitting Linear Mixed-Effects Models Using lme4. Journal of</w:t>
      </w:r>
      <w:r>
        <w:br/>
      </w:r>
      <w:r>
        <w:rPr>
          <w:rStyle w:val="VerbatimChar"/>
        </w:rPr>
        <w:t>##   Statistical Software, 67(1), 1-48. doi:10.18637/jss.v067.i0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Art</w:t>
      </w:r>
      <w:r>
        <w:rPr>
          <w:rStyle w:val="VerbatimChar"/>
        </w:rPr>
        <w:t>icle{,</w:t>
      </w:r>
      <w:r>
        <w:br/>
      </w:r>
      <w:r>
        <w:rPr>
          <w:rStyle w:val="VerbatimChar"/>
        </w:rPr>
        <w:lastRenderedPageBreak/>
        <w:t>##     title = {Fitting Linear Mixed-Effects Models Using {lme4}},</w:t>
      </w:r>
      <w:r>
        <w:br/>
      </w:r>
      <w:r>
        <w:rPr>
          <w:rStyle w:val="VerbatimChar"/>
        </w:rPr>
        <w:t>##     author = {Douglas Bates and Martin M{\"a}chler and Ben Bolker and Steve Walker},</w:t>
      </w:r>
      <w:r>
        <w:br/>
      </w:r>
      <w:r>
        <w:rPr>
          <w:rStyle w:val="VerbatimChar"/>
        </w:rPr>
        <w:t>##     journal = {Journal of Statistical Software},</w:t>
      </w:r>
      <w:r>
        <w:br/>
      </w:r>
      <w:r>
        <w:rPr>
          <w:rStyle w:val="VerbatimChar"/>
        </w:rPr>
        <w:t>##     year = {2015},</w:t>
      </w:r>
      <w:r>
        <w:br/>
      </w:r>
      <w:r>
        <w:rPr>
          <w:rStyle w:val="VerbatimChar"/>
        </w:rPr>
        <w:t>##     volume = {67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  number = {1},</w:t>
      </w:r>
      <w:r>
        <w:br/>
      </w:r>
      <w:r>
        <w:rPr>
          <w:rStyle w:val="VerbatimChar"/>
        </w:rPr>
        <w:t>##     pages = {1--48},</w:t>
      </w:r>
      <w:r>
        <w:br/>
      </w:r>
      <w:r>
        <w:rPr>
          <w:rStyle w:val="VerbatimChar"/>
        </w:rPr>
        <w:t>##     doi = {10.18637/jss.v067.i01},</w:t>
      </w:r>
      <w:r>
        <w:br/>
      </w:r>
      <w:r>
        <w:rPr>
          <w:rStyle w:val="VerbatimChar"/>
        </w:rPr>
        <w:t>##   }</w:t>
      </w:r>
    </w:p>
    <w:p w:rsidR="00B8145E" w:rsidRDefault="0030526A">
      <w:pPr>
        <w:pStyle w:val="FirstParagraph"/>
      </w:pPr>
      <w:r>
        <w:t>The model is</w:t>
      </w:r>
    </w:p>
    <w:p w:rsidR="00B8145E" w:rsidRDefault="0030526A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</m:m>
        </m:oMath>
      </m:oMathPara>
    </w:p>
    <w:p w:rsidR="00B8145E" w:rsidRDefault="0030526A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rand</w:t>
      </w:r>
      <w:r>
        <w:t xml:space="preserve">om intercept component for each study subject </w:t>
      </w:r>
      <m:oMath>
        <m:r>
          <w:rPr>
            <w:rFonts w:ascii="Cambria Math" w:hAnsi="Cambria Math"/>
          </w:rPr>
          <m:t>j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random error.</w:t>
      </w:r>
    </w:p>
    <w:p w:rsidR="00B8145E" w:rsidRDefault="0030526A">
      <w:pPr>
        <w:pStyle w:val="Heading2"/>
      </w:pPr>
      <w:bookmarkStart w:id="4" w:name="normalized-gshgssg-concentration-ratio"/>
      <w:bookmarkEnd w:id="4"/>
      <w:r>
        <w:t>Normalized GSH:GSSG concentration ratio</w:t>
      </w:r>
    </w:p>
    <w:p w:rsidR="00B8145E" w:rsidRDefault="0030526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45E" w:rsidRDefault="0030526A">
      <w:pPr>
        <w:pStyle w:val="ImageCaption"/>
      </w:pPr>
      <w:r>
        <w:t>figures/lineplotNormalizedConcRatio.png</w:t>
      </w:r>
    </w:p>
    <w:p w:rsidR="00B8145E" w:rsidRDefault="0030526A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45E" w:rsidRDefault="0030526A">
      <w:pPr>
        <w:pStyle w:val="ImageCaption"/>
      </w:pPr>
      <w:r>
        <w:t>figures/plotNormalizedConcSlope.png</w:t>
      </w:r>
    </w:p>
    <w:p w:rsidR="00B8145E" w:rsidRDefault="0030526A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pvalue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000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023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7027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505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7121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469</w:t>
            </w:r>
          </w:p>
        </w:tc>
      </w:tr>
    </w:tbl>
    <w:p w:rsidR="00B8145E" w:rsidRDefault="0030526A">
      <w:pPr>
        <w:pStyle w:val="SourceCode"/>
      </w:pPr>
      <w:r>
        <w:rPr>
          <w:rStyle w:val="VerbatimChar"/>
        </w:rPr>
        <w:t>## Note: uncertainty of the random effects parameters are not taken into account for confidence intervals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817"/>
        <w:gridCol w:w="416"/>
        <w:gridCol w:w="1020"/>
        <w:gridCol w:w="951"/>
        <w:gridCol w:w="977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x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predicted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conf.high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5.17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6.825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3.5257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7.460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9.110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5.8108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67.21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8.86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75.5639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4.749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6.399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3.0989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3.97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5.629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2.3296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37.353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9.00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5.7035</w:t>
            </w:r>
          </w:p>
        </w:tc>
      </w:tr>
    </w:tbl>
    <w:p w:rsidR="00B8145E" w:rsidRDefault="0030526A">
      <w:pPr>
        <w:pStyle w:val="SourceCode"/>
      </w:pPr>
      <w:r>
        <w:rPr>
          <w:rStyle w:val="VerbatimChar"/>
        </w:rPr>
        <w:t>## Note: uncertainty of the random effects parameters are not taken into account for confidence intervals.</w:t>
      </w:r>
    </w:p>
    <w:p w:rsidR="00B8145E" w:rsidRDefault="0030526A">
      <w:pPr>
        <w:pStyle w:val="FirstParagraph"/>
      </w:pPr>
      <w:r>
        <w:t>Details (not shown).</w:t>
      </w:r>
    </w:p>
    <w:p w:rsidR="00B8145E" w:rsidRDefault="0030526A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B8145E" w:rsidRDefault="0030526A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B8145E" w:rsidRDefault="0030526A">
      <w:pPr>
        <w:pStyle w:val="Heading2"/>
      </w:pPr>
      <w:bookmarkStart w:id="5" w:name="normalized-concentration-gsh"/>
      <w:bookmarkEnd w:id="5"/>
      <w:r>
        <w:lastRenderedPageBreak/>
        <w:t>Normalized concentration GSH</w:t>
      </w:r>
    </w:p>
    <w:p w:rsidR="00B8145E" w:rsidRDefault="0030526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45E" w:rsidRDefault="0030526A">
      <w:pPr>
        <w:pStyle w:val="ImageCaption"/>
      </w:pPr>
      <w:r>
        <w:t>figures/lineplotNormalizedConcGSH.png</w:t>
      </w:r>
    </w:p>
    <w:p w:rsidR="00B8145E" w:rsidRDefault="0030526A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pvalue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000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4565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3818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4078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194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9235</w:t>
            </w:r>
          </w:p>
        </w:tc>
      </w:tr>
    </w:tbl>
    <w:p w:rsidR="00B8145E" w:rsidRDefault="0030526A">
      <w:pPr>
        <w:pStyle w:val="BodyText"/>
      </w:pPr>
      <w:r>
        <w:t>Details (not shown).</w:t>
      </w:r>
    </w:p>
    <w:p w:rsidR="00B8145E" w:rsidRDefault="0030526A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B8145E" w:rsidRDefault="0030526A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</w:t>
      </w:r>
      <w:r>
        <w:t>function is good enough.</w:t>
      </w:r>
    </w:p>
    <w:p w:rsidR="00B8145E" w:rsidRDefault="0030526A">
      <w:pPr>
        <w:pStyle w:val="Heading2"/>
      </w:pPr>
      <w:bookmarkStart w:id="6" w:name="normalized-concentration-gssg"/>
      <w:bookmarkEnd w:id="6"/>
      <w:r>
        <w:lastRenderedPageBreak/>
        <w:t>Normalized concentration GSSG</w:t>
      </w:r>
    </w:p>
    <w:p w:rsidR="00B8145E" w:rsidRDefault="0030526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45E" w:rsidRDefault="0030526A">
      <w:pPr>
        <w:pStyle w:val="ImageCaption"/>
      </w:pPr>
      <w:r>
        <w:t>figures/lineplotNormalizedConcGSSG.png</w:t>
      </w:r>
    </w:p>
    <w:p w:rsidR="00B8145E" w:rsidRDefault="0030526A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pvalue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000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5288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4033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913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23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6915</w:t>
            </w:r>
          </w:p>
        </w:tc>
      </w:tr>
    </w:tbl>
    <w:p w:rsidR="00B8145E" w:rsidRDefault="0030526A">
      <w:pPr>
        <w:pStyle w:val="BodyText"/>
      </w:pPr>
      <w:r>
        <w:t>Details (not shown).</w:t>
      </w:r>
    </w:p>
    <w:p w:rsidR="00B8145E" w:rsidRDefault="0030526A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B8145E" w:rsidRDefault="0030526A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B8145E" w:rsidRDefault="0030526A">
      <w:pPr>
        <w:pStyle w:val="Heading2"/>
      </w:pPr>
      <w:bookmarkStart w:id="7" w:name="interpretation"/>
      <w:bookmarkEnd w:id="7"/>
      <w:r>
        <w:lastRenderedPageBreak/>
        <w:t>Interpretation</w:t>
      </w:r>
    </w:p>
    <w:p w:rsidR="00B8145E" w:rsidRDefault="0030526A">
      <w:pPr>
        <w:pStyle w:val="Heading3"/>
      </w:pPr>
      <w:bookmarkStart w:id="8" w:name="normalized-concentration-ratio"/>
      <w:bookmarkEnd w:id="8"/>
      <w:r>
        <w:t>Normalized concentration ratio</w:t>
      </w:r>
    </w:p>
    <w:p w:rsidR="00B8145E" w:rsidRDefault="0030526A">
      <w:pPr>
        <w:pStyle w:val="Compact"/>
        <w:numPr>
          <w:ilvl w:val="0"/>
          <w:numId w:val="4"/>
        </w:numPr>
      </w:pPr>
      <w:r>
        <w:t>Normalized concentration ratio was significantly different between placebo and LA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 xml:space="preserve">Difference between placebo and LA at baseline visit was -20.4 </w:t>
      </w:r>
      <w:r>
        <w:t>(p-value = 0.0023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Difference between placebo and LA at 3-month visit was -23.5 (p-value = 0.0011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Difference between placebo and LA at 12-month visit was -29.9 (p-value = 6.1 × 10-5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Difference between placebo and LA at baseline visit was not significantl</w:t>
      </w:r>
      <w:r>
        <w:t xml:space="preserve">y different compared to month 3 or month 12 visits (i.e., difference between placebo and LA was significant at </w:t>
      </w:r>
      <w:r>
        <w:rPr>
          <w:b/>
        </w:rPr>
        <w:t>all visits</w:t>
      </w:r>
      <w:r>
        <w:t>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Global difference between placebo and LA was -24.5 (p-value = 1.3 × 10-6)</w:t>
      </w:r>
    </w:p>
    <w:p w:rsidR="00B8145E" w:rsidRDefault="0030526A">
      <w:pPr>
        <w:pStyle w:val="Compact"/>
        <w:numPr>
          <w:ilvl w:val="0"/>
          <w:numId w:val="4"/>
        </w:numPr>
      </w:pPr>
      <w:r>
        <w:t>Normalized concentration ratio was not significantly differ</w:t>
      </w:r>
      <w:r>
        <w:t>ent between visits, either within the placebo group or LA group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Among LA: difference between 3-month visit and baseline was 2.29 (p-value = 0.7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Among LA: difference between 12-month visit and baseline was 12 (p-value = 0.051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Among placebo: difference bet</w:t>
      </w:r>
      <w:r>
        <w:t>ween 3-month visit and baseline was -0.769 (p-value = 0.89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Among placebo: difference between 12-month visit and baseline was 2.6 (p-value = 0.63)</w:t>
      </w:r>
    </w:p>
    <w:p w:rsidR="00B8145E" w:rsidRDefault="0030526A">
      <w:pPr>
        <w:pStyle w:val="Compact"/>
        <w:numPr>
          <w:ilvl w:val="0"/>
          <w:numId w:val="4"/>
        </w:numPr>
      </w:pPr>
      <w:r>
        <w:t>The differences in normalized concentration ratio from baseline were not significantly different between LA a</w:t>
      </w:r>
      <w:r>
        <w:t>nd placebo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Baseline to 3-months: -3.05 (p-value = 0.71)</w:t>
      </w:r>
    </w:p>
    <w:p w:rsidR="00B8145E" w:rsidRDefault="0030526A" w:rsidP="00EB2B32">
      <w:pPr>
        <w:pStyle w:val="Compact"/>
        <w:numPr>
          <w:ilvl w:val="1"/>
          <w:numId w:val="4"/>
        </w:numPr>
      </w:pPr>
      <w:r>
        <w:t>Baseline to 12-months: -9.43 (p-value = 0.25)</w:t>
      </w:r>
    </w:p>
    <w:p w:rsidR="00B8145E" w:rsidRDefault="0030526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 descr="figures/predicted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ed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45E" w:rsidRDefault="0030526A">
      <w:pPr>
        <w:pStyle w:val="ImageCaption"/>
      </w:pPr>
      <w:r>
        <w:t>figures/predictedNormalizedConcRatio.png</w:t>
      </w:r>
    </w:p>
    <w:p w:rsidR="00B8145E" w:rsidRDefault="0030526A">
      <w:pPr>
        <w:pStyle w:val="Heading3"/>
      </w:pPr>
      <w:bookmarkStart w:id="9" w:name="normalized-gsh-concentration"/>
      <w:bookmarkEnd w:id="9"/>
      <w:r>
        <w:lastRenderedPageBreak/>
        <w:t>Normalized GSH concentration</w:t>
      </w:r>
    </w:p>
    <w:p w:rsidR="00B8145E" w:rsidRDefault="0030526A">
      <w:pPr>
        <w:pStyle w:val="Compact"/>
        <w:numPr>
          <w:ilvl w:val="0"/>
          <w:numId w:val="5"/>
        </w:numPr>
      </w:pPr>
      <w:r>
        <w:t>Normalized GSH concentration was not significantly different between study arm or visits</w:t>
      </w:r>
    </w:p>
    <w:p w:rsidR="00B8145E" w:rsidRDefault="0030526A">
      <w:pPr>
        <w:pStyle w:val="Heading3"/>
      </w:pPr>
      <w:bookmarkStart w:id="10" w:name="normalized-gssg-concentration"/>
      <w:bookmarkEnd w:id="10"/>
      <w:r>
        <w:t>Normalized GSSG concentration</w:t>
      </w:r>
    </w:p>
    <w:p w:rsidR="00B8145E" w:rsidRDefault="0030526A">
      <w:pPr>
        <w:pStyle w:val="Compact"/>
        <w:numPr>
          <w:ilvl w:val="0"/>
          <w:numId w:val="6"/>
        </w:numPr>
      </w:pPr>
      <w:r>
        <w:t>Normalized GSSG concentration was not significantly different between study arm or visits</w:t>
      </w:r>
    </w:p>
    <w:p w:rsidR="00B8145E" w:rsidRDefault="0030526A">
      <w:pPr>
        <w:pStyle w:val="Heading1"/>
      </w:pPr>
      <w:bookmarkStart w:id="11" w:name="aim-2"/>
      <w:bookmarkEnd w:id="11"/>
      <w:r>
        <w:t>Aim 2</w:t>
      </w:r>
    </w:p>
    <w:p w:rsidR="00B8145E" w:rsidRDefault="0030526A">
      <w:pPr>
        <w:pStyle w:val="FirstParagraph"/>
      </w:pPr>
      <w:r>
        <w:t>The model for Aim 2 will be a linear regr</w:t>
      </w:r>
      <w:r>
        <w:t>ession model.</w:t>
      </w:r>
    </w:p>
    <w:p w:rsidR="00B8145E" w:rsidRDefault="0030526A">
      <w:pPr>
        <w:pStyle w:val="BodyText"/>
      </w:pPr>
      <w:r>
        <w:t>The model is</w:t>
      </w:r>
    </w:p>
    <w:p w:rsidR="00B8145E" w:rsidRDefault="0030526A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% brain atroph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GSH:GSS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B8145E" w:rsidRDefault="0030526A">
      <w:pPr>
        <w:pStyle w:val="Heading2"/>
      </w:pPr>
      <w:bookmarkStart w:id="12" w:name="month-brain-atrophy"/>
      <w:bookmarkEnd w:id="12"/>
      <w:r>
        <w:t>24-month brain atrophy</w:t>
      </w:r>
    </w:p>
    <w:p w:rsidR="00B8145E" w:rsidRDefault="0030526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6" name="Picture" descr="figures/boxplot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oxplotBrainAtrophy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45E" w:rsidRDefault="0030526A">
      <w:pPr>
        <w:pStyle w:val="ImageCaption"/>
      </w:pPr>
      <w:r>
        <w:t>figures/boxplotBrainAtrophy.png</w:t>
      </w:r>
    </w:p>
    <w:p w:rsidR="00B8145E" w:rsidRDefault="0030526A">
      <w:pPr>
        <w:pStyle w:val="FigurewithCaption"/>
      </w:pPr>
      <w:r>
        <w:t>figures/scatterplotBrainAtrophy.png</w:t>
      </w:r>
    </w:p>
    <w:p w:rsidR="00B8145E" w:rsidRDefault="0030526A">
      <w:pPr>
        <w:pStyle w:val="ImageCaption"/>
      </w:pPr>
      <w:r>
        <w:t>figures/scatterplotBrainAtrophy.png</w:t>
      </w:r>
    </w:p>
    <w:p w:rsidR="00B8145E" w:rsidRDefault="0030526A">
      <w:pPr>
        <w:pStyle w:val="BodyText"/>
      </w:pPr>
      <w:r>
        <w:t>Linear model.</w:t>
      </w:r>
    </w:p>
    <w:p w:rsidR="00B8145E" w:rsidRDefault="003052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pctChang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1.3330 -0.8445 -0.2278  0.9139  1.6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     -0.845579   0.243916  -3.467  0.00275 **</w:t>
      </w:r>
      <w:r>
        <w:br/>
      </w:r>
      <w:r>
        <w:rPr>
          <w:rStyle w:val="VerbatimChar"/>
        </w:rPr>
        <w:t xml:space="preserve">## pctChangeConcRatio  0.006138   0.016436   0.373  0.7131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15 on 18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 xml:space="preserve">## Multiple R-squared:  0.007689,   Adjusted R-squared:  -0.04744 </w:t>
      </w:r>
      <w:r>
        <w:br/>
      </w:r>
      <w:r>
        <w:rPr>
          <w:rStyle w:val="VerbatimChar"/>
        </w:rPr>
        <w:t>## F-statistic: 0.1395 on 1 and 18 DF,  p-value: 0.7132</w:t>
      </w:r>
    </w:p>
    <w:p w:rsidR="00B8145E" w:rsidRDefault="003052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pctChangeConcRatio +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</w:t>
      </w:r>
      <w:r>
        <w:rPr>
          <w:rStyle w:val="VerbatimChar"/>
        </w:rPr>
        <w:t xml:space="preserve">dian       3Q      Max </w:t>
      </w:r>
      <w:r>
        <w:br/>
      </w:r>
      <w:r>
        <w:rPr>
          <w:rStyle w:val="VerbatimChar"/>
        </w:rPr>
        <w:t xml:space="preserve">## -1.28391 -0.73332  0.04088  0.57735  1.81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-0.232099   0.324069  -0.716   0.4836  </w:t>
      </w:r>
      <w:r>
        <w:br/>
      </w:r>
      <w:r>
        <w:rPr>
          <w:rStyle w:val="VerbatimChar"/>
        </w:rPr>
        <w:t>## pctChangeConcRatio -0.001996   0.01</w:t>
      </w:r>
      <w:r>
        <w:rPr>
          <w:rStyle w:val="VerbatimChar"/>
        </w:rPr>
        <w:t xml:space="preserve">4784  -0.135   0.8942  </w:t>
      </w:r>
      <w:r>
        <w:br/>
      </w:r>
      <w:r>
        <w:rPr>
          <w:rStyle w:val="VerbatimChar"/>
        </w:rPr>
        <w:t>## studyArmPlacebo    -1.035179   0.410478  -2.522   0.021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913 on 17 degrees of freedom</w:t>
      </w:r>
      <w:r>
        <w:br/>
      </w:r>
      <w:r>
        <w:rPr>
          <w:rStyle w:val="VerbatimChar"/>
        </w:rPr>
        <w:t>## Multiple R-squared:  0.2779, A</w:t>
      </w:r>
      <w:r>
        <w:rPr>
          <w:rStyle w:val="VerbatimChar"/>
        </w:rPr>
        <w:t xml:space="preserve">djusted R-squared:  0.1929 </w:t>
      </w:r>
      <w:r>
        <w:br/>
      </w:r>
      <w:r>
        <w:rPr>
          <w:rStyle w:val="VerbatimChar"/>
        </w:rPr>
        <w:t>## F-statistic:  3.27 on 2 and 17 DF,  p-value: 0.06285</w:t>
      </w:r>
    </w:p>
    <w:p w:rsidR="00B8145E" w:rsidRDefault="003052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pctChangeConcRatio + studyArm + pctChangeConcRatio:studyArm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</w:t>
      </w:r>
      <w:r>
        <w:rPr>
          <w:rStyle w:val="VerbatimChar"/>
        </w:rPr>
        <w:t xml:space="preserve">   3Q     Max </w:t>
      </w:r>
      <w:r>
        <w:br/>
      </w:r>
      <w:r>
        <w:rPr>
          <w:rStyle w:val="VerbatimChar"/>
        </w:rPr>
        <w:t xml:space="preserve">## -1.5167 -0.5468  0.1300  0.3598  1.8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  -0.43090    0.35922  -1.200   0.2478  </w:t>
      </w:r>
      <w:r>
        <w:br/>
      </w:r>
      <w:r>
        <w:rPr>
          <w:rStyle w:val="VerbatimChar"/>
        </w:rPr>
        <w:t xml:space="preserve">## pctChangeConcRatio </w:t>
      </w:r>
      <w:r>
        <w:rPr>
          <w:rStyle w:val="VerbatimChar"/>
        </w:rPr>
        <w:t xml:space="preserve">                 0.02071    0.02372   0.873   0.3957  </w:t>
      </w:r>
      <w:r>
        <w:br/>
      </w:r>
      <w:r>
        <w:rPr>
          <w:rStyle w:val="VerbatimChar"/>
        </w:rPr>
        <w:t>## studyArmPlacebo                    -0.79917    0.44921  -1.779   0.0942 .</w:t>
      </w:r>
      <w:r>
        <w:br/>
      </w:r>
      <w:r>
        <w:rPr>
          <w:rStyle w:val="VerbatimChar"/>
        </w:rPr>
        <w:t xml:space="preserve">## pctChangeConcRatio:studyArmPlacebo -0.03649    0.03008  -1.213   0.242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791 on 16 degrees of freedom</w:t>
      </w:r>
      <w:r>
        <w:br/>
      </w:r>
      <w:r>
        <w:rPr>
          <w:rStyle w:val="VerbatimChar"/>
        </w:rPr>
        <w:lastRenderedPageBreak/>
        <w:t xml:space="preserve">## Multiple R-squared:  0.3387, Adjusted R-squared:  0.2147 </w:t>
      </w:r>
      <w:r>
        <w:br/>
      </w:r>
      <w:r>
        <w:rPr>
          <w:rStyle w:val="VerbatimChar"/>
        </w:rPr>
        <w:t>## F-statistic: 2.731 on 3 and 16 DF,  p-value: 0.07818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3218"/>
        <w:gridCol w:w="935"/>
        <w:gridCol w:w="961"/>
        <w:gridCol w:w="873"/>
        <w:gridCol w:w="816"/>
      </w:tblGrid>
      <w:tr w:rsidR="00B8145E" w:rsidTr="00EB2B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p.value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478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ctChangeConcRati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3957</w:t>
            </w:r>
          </w:p>
        </w:tc>
      </w:tr>
      <w:tr w:rsidR="00B8145E" w:rsidTr="00EB2B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78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942</w:t>
            </w:r>
          </w:p>
        </w:tc>
      </w:tr>
      <w:tr w:rsidR="00B8145E" w:rsidTr="00EB2B32">
        <w:tc>
          <w:tcPr>
            <w:tcW w:w="0" w:type="auto"/>
          </w:tcPr>
          <w:p w:rsidR="00B8145E" w:rsidRDefault="0030526A">
            <w:pPr>
              <w:pStyle w:val="Compact"/>
            </w:pPr>
            <w:r>
              <w:t>pctChangeConcRatio:studyArmPlacebo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:rsidR="00B8145E" w:rsidRDefault="0030526A">
            <w:pPr>
              <w:pStyle w:val="Compact"/>
              <w:jc w:val="right"/>
            </w:pPr>
            <w:r>
              <w:t>0.2427</w:t>
            </w:r>
          </w:p>
        </w:tc>
      </w:tr>
    </w:tbl>
    <w:p w:rsidR="00B8145E" w:rsidRDefault="0030526A">
      <w:pPr>
        <w:pStyle w:val="BodyText"/>
      </w:pPr>
      <w:r>
        <w:t>Details (not shown).</w:t>
      </w:r>
    </w:p>
    <w:p w:rsidR="00B8145E" w:rsidRDefault="0030526A">
      <w:pPr>
        <w:pStyle w:val="Heading2"/>
      </w:pPr>
      <w:bookmarkStart w:id="13" w:name="interpretation-1"/>
      <w:bookmarkEnd w:id="13"/>
      <w:r>
        <w:t>Interpretation</w:t>
      </w:r>
    </w:p>
    <w:p w:rsidR="00B8145E" w:rsidRDefault="0030526A">
      <w:pPr>
        <w:pStyle w:val="Compact"/>
        <w:numPr>
          <w:ilvl w:val="0"/>
          <w:numId w:val="7"/>
        </w:numPr>
      </w:pPr>
      <w:r>
        <w:t>Percent brain atrophy was not significantly associated with GSH:GSSG concentration change</w:t>
      </w:r>
    </w:p>
    <w:p w:rsidR="00B8145E" w:rsidRDefault="0030526A" w:rsidP="00EB2B32">
      <w:pPr>
        <w:pStyle w:val="Compact"/>
        <w:numPr>
          <w:ilvl w:val="1"/>
          <w:numId w:val="7"/>
        </w:numPr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0.00614 (p-value = 0.713)</w:t>
      </w:r>
    </w:p>
    <w:p w:rsidR="00B8145E" w:rsidRDefault="0030526A" w:rsidP="00EB2B32">
      <w:pPr>
        <w:pStyle w:val="Compact"/>
        <w:numPr>
          <w:ilvl w:val="1"/>
          <w:numId w:val="7"/>
        </w:numPr>
      </w:pPr>
      <w:r>
        <w:t>Correlation coefficient = 0.0877</w:t>
      </w:r>
    </w:p>
    <w:p w:rsidR="00B8145E" w:rsidRDefault="0030526A" w:rsidP="00EB2B32">
      <w:pPr>
        <w:numPr>
          <w:ilvl w:val="1"/>
          <w:numId w:val="7"/>
        </w:numPr>
      </w:pPr>
      <w:r>
        <w:t>GSH:GSSG concentration change explains 0.769% of the variation in brain atrophy</w:t>
      </w:r>
    </w:p>
    <w:p w:rsidR="00B8145E" w:rsidRDefault="0030526A">
      <w:pPr>
        <w:pStyle w:val="Compact"/>
        <w:numPr>
          <w:ilvl w:val="0"/>
          <w:numId w:val="7"/>
        </w:numPr>
      </w:pPr>
      <w:r>
        <w:t>The association was s</w:t>
      </w:r>
      <w:r>
        <w:t>till not significant after adjusting for study arm</w:t>
      </w:r>
    </w:p>
    <w:p w:rsidR="00B8145E" w:rsidRDefault="0030526A" w:rsidP="00EB2B32">
      <w:pPr>
        <w:pStyle w:val="Compact"/>
        <w:numPr>
          <w:ilvl w:val="1"/>
          <w:numId w:val="7"/>
        </w:numPr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-0.002 (p-value = 0.894)</w:t>
      </w:r>
    </w:p>
    <w:p w:rsidR="00B8145E" w:rsidRDefault="0030526A" w:rsidP="00EB2B32">
      <w:pPr>
        <w:pStyle w:val="Compact"/>
        <w:numPr>
          <w:ilvl w:val="1"/>
          <w:numId w:val="7"/>
        </w:numPr>
      </w:pPr>
      <w:r>
        <w:t>Partial correlation coefficient = -0.0327</w:t>
      </w:r>
    </w:p>
    <w:p w:rsidR="00B8145E" w:rsidRDefault="0030526A" w:rsidP="00EB2B32">
      <w:pPr>
        <w:numPr>
          <w:ilvl w:val="1"/>
          <w:numId w:val="7"/>
        </w:numPr>
      </w:pPr>
      <w:r>
        <w:t>GSH:GSSG concentration change explains 0.107% of the variation in brain atrop</w:t>
      </w:r>
      <w:bookmarkStart w:id="14" w:name="_GoBack"/>
      <w:bookmarkEnd w:id="14"/>
      <w:r>
        <w:t>hy after adjusting for study arm</w:t>
      </w:r>
    </w:p>
    <w:sectPr w:rsidR="00B814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26A" w:rsidRDefault="0030526A">
      <w:pPr>
        <w:spacing w:after="0"/>
      </w:pPr>
      <w:r>
        <w:separator/>
      </w:r>
    </w:p>
  </w:endnote>
  <w:endnote w:type="continuationSeparator" w:id="0">
    <w:p w:rsidR="0030526A" w:rsidRDefault="003052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26A" w:rsidRDefault="0030526A">
      <w:r>
        <w:separator/>
      </w:r>
    </w:p>
  </w:footnote>
  <w:footnote w:type="continuationSeparator" w:id="0">
    <w:p w:rsidR="0030526A" w:rsidRDefault="003052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922C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080147"/>
    <w:multiLevelType w:val="multilevel"/>
    <w:tmpl w:val="DD521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D519DA"/>
    <w:multiLevelType w:val="multilevel"/>
    <w:tmpl w:val="F31882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0526A"/>
    <w:rsid w:val="004E29B3"/>
    <w:rsid w:val="00590D07"/>
    <w:rsid w:val="00784D58"/>
    <w:rsid w:val="008D6863"/>
    <w:rsid w:val="00B8145E"/>
    <w:rsid w:val="00B86B75"/>
    <w:rsid w:val="00BC48D5"/>
    <w:rsid w:val="00C36279"/>
    <w:rsid w:val="00E315A3"/>
    <w:rsid w:val="00EB2B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F035FF-5114-4803-A119-BE6B49AF8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EB2B32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2064</Words>
  <Characters>11769</Characters>
  <Application>Microsoft Office Word</Application>
  <DocSecurity>0</DocSecurity>
  <Lines>98</Lines>
  <Paragraphs>27</Paragraphs>
  <ScaleCrop>false</ScaleCrop>
  <Company>OHSU</Company>
  <LinksUpToDate>false</LinksUpToDate>
  <CharactersWithSpaces>138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2</cp:revision>
  <dcterms:created xsi:type="dcterms:W3CDTF">2018-04-13T02:51:00Z</dcterms:created>
  <dcterms:modified xsi:type="dcterms:W3CDTF">2018-04-13T02:54:00Z</dcterms:modified>
</cp:coreProperties>
</file>